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UX/UI Designer position at [Company Name] in Switzerland Zurich. As a passionate and detail-oriented professional with a proven track record of crafting intuitive digital experiences, I am eager to contribute my expertise to an organization that values innovation, user-centered design, and excellence—principles that align perfectly with the dynamic tech ecosystem of Zurich. With over [X years] of experience in UX/UI design, I have developed a deep understanding of how to merge creativity with functionality to deliver solutions that resonate with users across diverse cultural and technological landscapes.</w:t>
      </w:r>
    </w:p>
    <w:p>
      <w:pPr>
        <w:pStyle w:val="BodyText"/>
      </w:pPr>
      <w:r>
        <w:t xml:space="preserve">Switzerland, and particularly Zurich, has long been a hub for cutting-edge technology and forward-thinking design. The city’s unique blend of tradition and modernity, coupled with its thriving startup scene and established enterprises, creates an environment where UX/UI designers can thrive. My background in designing digital products for global audiences has equipped me to adapt to the specific needs of Zurich’s market while maintaining a focus on accessibility, usability, and aesthetic excellence. I am particularly drawn to [Company Name]’s commitment to [specific company value or project, e.g., “innovative solutions for sustainable urban living”], as it reflects the kind of impactful work I strive to create.</w:t>
      </w:r>
    </w:p>
    <w:bookmarkStart w:id="20" w:name="my-experience-as-a-uxui-designer"/>
    <w:p>
      <w:pPr>
        <w:pStyle w:val="Heading2"/>
      </w:pPr>
      <w:r>
        <w:t xml:space="preserve">My Experience as a UX/UI Designer</w:t>
      </w:r>
    </w:p>
    <w:p>
      <w:pPr>
        <w:pStyle w:val="FirstParagraph"/>
      </w:pPr>
      <w:r>
        <w:t xml:space="preserve">Throughout my career, I have dedicated myself to understanding the intersection of human behavior and digital interaction. As a UX/UI Designer at [Previous Company Name], I led the redesign of a mobile application that served over [X] users globally. By conducting extensive user research, creating personas, and iterating on wireframes and prototypes, we improved user engagement by 40% within six months. This project highlighted my ability to translate complex requirements into elegant solutions that prioritize both functionality and emotional connection.</w:t>
      </w:r>
    </w:p>
    <w:p>
      <w:pPr>
        <w:pStyle w:val="BodyText"/>
      </w:pPr>
      <w:r>
        <w:t xml:space="preserve">One of my most rewarding projects involved collaborating with a cross-functional team to develop a SaaS platform for a financial services client. My role required me to balance the technical constraints of the development team with the needs of end-users, many of whom were non-technical professionals. I utilized tools such as Figma, Sketch, and Adobe XD to create high-fidelity prototypes and conducted usability testing sessions that revealed critical pain points. By refining the onboarding process and simplifying navigation, we reduced user drop-off rates by 25% and received positive feedback from clients about the platform’s intuitiveness.</w:t>
      </w:r>
    </w:p>
    <w:p>
      <w:pPr>
        <w:pStyle w:val="BodyText"/>
      </w:pPr>
      <w:r>
        <w:t xml:space="preserve">My approach to UX/UI design is rooted in empathy. I believe that the best designs emerge from a deep understanding of users’ needs, goals, and limitations. In my previous role, I initiated a user feedback loop that involved regular surveys, interviews, and A/B testing. This data-driven methodology not only improved product performance but also fostered a culture of continuous improvement within the team. For instance, by analyzing user behavior metrics on an e-commerce site I redesigned, we identified opportunities to streamline the checkout process, resulting in a 30% increase in conversions.</w:t>
      </w:r>
    </w:p>
    <w:bookmarkEnd w:id="20"/>
    <w:bookmarkStart w:id="21" w:name="Xd7e411cf19c36c6c7613755826ca587daa92b94"/>
    <w:p>
      <w:pPr>
        <w:pStyle w:val="Heading2"/>
      </w:pPr>
      <w:r>
        <w:t xml:space="preserve">Why Switzerland Zurich? A Perfect Fit for My Skills</w:t>
      </w:r>
    </w:p>
    <w:p>
      <w:pPr>
        <w:pStyle w:val="FirstParagraph"/>
      </w:pPr>
      <w:r>
        <w:t xml:space="preserve">Zurich’s reputation as a global leader in technology and design makes it an ideal location for someone like me who is driven to create meaningful digital experiences. The city’s emphasis on precision, efficiency, and innovation mirrors my own professional values. I have studied the unique challenges faced by Swiss businesses, such as the need for multilingual interfaces and compliance with strict data privacy regulations like GDPR. My ability to navigate these requirements while maintaining a user-first approach has been a key strength in my career.</w:t>
      </w:r>
    </w:p>
    <w:p>
      <w:pPr>
        <w:pStyle w:val="BodyText"/>
      </w:pPr>
      <w:r>
        <w:t xml:space="preserve">Additionally, Zurich’s multicultural environment has exposed me to diverse perspectives that enrich my design process. Whether working with teams in Germany, France, or Italy, I have learned to adapt my communication style and design decisions to suit different cultural contexts. For example, when designing a mobile app for a Swiss healthcare client, I incorporated localized content and visual elements that resonated with the target audience while adhering to strict accessibility standards. This project reinforced my belief that great UX/UI design is as much about understanding people as it is about technology.</w:t>
      </w:r>
    </w:p>
    <w:bookmarkEnd w:id="21"/>
    <w:bookmarkStart w:id="22" w:name="Xbe39005da0dd4d06103a9bbcb804a27ee23d28b"/>
    <w:p>
      <w:pPr>
        <w:pStyle w:val="Heading2"/>
      </w:pPr>
      <w:r>
        <w:t xml:space="preserve">My Vision for Contributing to [Company Name]</w:t>
      </w:r>
    </w:p>
    <w:p>
      <w:pPr>
        <w:pStyle w:val="FirstParagraph"/>
      </w:pPr>
      <w:r>
        <w:t xml:space="preserve">I am particularly excited about the opportunity to join [Company Name] because of its innovative spirit and dedication to pushing the boundaries of what digital products can achieve. I am confident that my expertise in user research, information architecture, and visual design will enable me to contribute effectively to your team. I thrive in collaborative environments where creativity is encouraged, and I am eager to work alongside talented professionals who share a passion for excellence.</w:t>
      </w:r>
    </w:p>
    <w:p>
      <w:pPr>
        <w:pStyle w:val="BodyText"/>
      </w:pPr>
      <w:r>
        <w:t xml:space="preserve">One of my core strengths is my ability to think strategically while maintaining attention to detail. Whether it’s defining a user journey map or refining the micro-interactions of a button click, I approach every task with the same level of care and precision. I am also adept at translating complex ideas into clear, actionable design concepts that align with business objectives. For instance, during a recent project for an educational technology startup, I designed an interactive dashboard that simplified data visualization for teachers, allowing them to focus on student performance rather than navigating cumbersome interfaces.</w:t>
      </w:r>
    </w:p>
    <w:p>
      <w:pPr>
        <w:pStyle w:val="BodyText"/>
      </w:pPr>
      <w:r>
        <w:t xml:space="preserve">In addition to my technical skills, I bring strong communication and project management abilities. I have consistently acted as a bridge between stakeholders and development teams, ensuring that design goals are met without compromising on quality or deadlines. My ability to articulate design decisions through storytelling and visual demonstrations has helped teams align on a shared vision, even in high-pressure situations.</w:t>
      </w:r>
    </w:p>
    <w:bookmarkEnd w:id="22"/>
    <w:bookmarkStart w:id="23" w:name="conclusion"/>
    <w:p>
      <w:pPr>
        <w:pStyle w:val="Heading2"/>
      </w:pPr>
      <w:r>
        <w:t xml:space="preserve">Conclusion</w:t>
      </w:r>
    </w:p>
    <w:p>
      <w:pPr>
        <w:pStyle w:val="FirstParagraph"/>
      </w:pPr>
      <w:r>
        <w:t xml:space="preserve">In conclusion, I am enthusiastic about the possibility of joining [Company Name] as a UX/UI Designer in Switzerland Zurich. My combination of technical expertise, user-centered philosophy, and passion for creating exceptional digital experiences makes me an ideal candidate for this role. I am eager to contribute to your team’s success and help shape products that not only meet but exceed user expectations.</w:t>
      </w:r>
    </w:p>
    <w:p>
      <w:pPr>
        <w:pStyle w:val="BodyText"/>
      </w:pPr>
      <w:r>
        <w:t xml:space="preserve">Thank you for considering my application. I would welcome the opportunity to discuss how my background and skills align with [Company Name]’s goals. Please feel free to contact me at [your phone number] or [your email address] at your earliest convenience. I look forward to the possibility of contributing to your team and being part of Zurich’s vibrant design communit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cp:keywords/>
  <dcterms:created xsi:type="dcterms:W3CDTF">2026-07-23T23:23:49Z</dcterms:created>
  <dcterms:modified xsi:type="dcterms:W3CDTF">2026-07-23T23:23:49Z</dcterms:modified>
</cp:coreProperties>
</file>

<file path=docProps/custom.xml><?xml version="1.0" encoding="utf-8"?>
<Properties xmlns="http://schemas.openxmlformats.org/officeDocument/2006/custom-properties" xmlns:vt="http://schemas.openxmlformats.org/officeDocument/2006/docPropsVTypes"/>
</file>